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EF67A0F" w:rsidR="00F4525C" w:rsidRDefault="00512ED4" w:rsidP="009B61E5">
          <w:pPr>
            <w:pStyle w:val="VCAADocumenttitle"/>
          </w:pPr>
          <w:r w:rsidRPr="00512ED4">
            <w:t>Unit 2, Outcomes 1 and 2 – Australia Cartoon/Meme PowerPoint</w:t>
          </w:r>
        </w:p>
      </w:sdtContent>
    </w:sdt>
    <w:tbl>
      <w:tblPr>
        <w:tblStyle w:val="TableGrid3"/>
        <w:tblW w:w="21546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1661"/>
        <w:gridCol w:w="1662"/>
        <w:gridCol w:w="1662"/>
        <w:gridCol w:w="1914"/>
        <w:gridCol w:w="1914"/>
        <w:gridCol w:w="1807"/>
        <w:gridCol w:w="1807"/>
        <w:gridCol w:w="1807"/>
        <w:gridCol w:w="1808"/>
        <w:gridCol w:w="1559"/>
        <w:gridCol w:w="1559"/>
        <w:gridCol w:w="1560"/>
      </w:tblGrid>
      <w:tr w:rsidR="00512ED4" w:rsidRPr="00512ED4" w14:paraId="7F2E51F0" w14:textId="77777777" w:rsidTr="000E6E43">
        <w:trPr>
          <w:cantSplit/>
          <w:trHeight w:val="116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5AF72A59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1661" w:type="dxa"/>
            <w:shd w:val="clear" w:color="auto" w:fill="auto"/>
            <w:vAlign w:val="center"/>
          </w:tcPr>
          <w:p w14:paraId="5720789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effectiveness of the cartoon or meme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13C0088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the effectiveness of the cartoon or meme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914400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differences in the visuals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8E8C7E6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details of the issu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549925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erences sources used as evidence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28071B1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dds extra detail into the plan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44967BD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views meaning and detail in their draft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C19367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feedback to peers on their texts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4BC49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accurate language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C14EF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consistent formatting throughout slide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1FE199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vides definitions of key words and term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1C29805E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aries tone and pace as appropriate</w:t>
            </w:r>
          </w:p>
        </w:tc>
      </w:tr>
      <w:tr w:rsidR="00512ED4" w:rsidRPr="00512ED4" w14:paraId="4D6E6092" w14:textId="77777777" w:rsidTr="000E6E43">
        <w:trPr>
          <w:cantSplit/>
          <w:trHeight w:val="1046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2F0A6271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1661" w:type="dxa"/>
            <w:shd w:val="clear" w:color="auto" w:fill="auto"/>
            <w:vAlign w:val="center"/>
          </w:tcPr>
          <w:p w14:paraId="3C6F657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he cartoon or meme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1893521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meaning of the cartoon or meme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6C1962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differences in the visuals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AAF0F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details of the issu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EA616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Gives evidence to support own point of view on the issue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5A6D4E7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mbines notes into a plan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7C4275C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rrects errors in their draft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1CAC9D7F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iscusses feedback to improve understanding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522DB1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53BE5E9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 visual on each slid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5EFEC5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ighlights key words and term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04AB78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intonation to highlight words and terms</w:t>
            </w:r>
          </w:p>
        </w:tc>
      </w:tr>
      <w:tr w:rsidR="00512ED4" w:rsidRPr="00512ED4" w14:paraId="6BD9DE2B" w14:textId="77777777" w:rsidTr="000E6E43">
        <w:trPr>
          <w:cantSplit/>
          <w:trHeight w:val="1201"/>
        </w:trPr>
        <w:tc>
          <w:tcPr>
            <w:tcW w:w="680" w:type="dxa"/>
            <w:shd w:val="clear" w:color="auto" w:fill="auto"/>
            <w:textDirection w:val="tbRl"/>
            <w:vAlign w:val="center"/>
          </w:tcPr>
          <w:p w14:paraId="1E7BAE4A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1661" w:type="dxa"/>
            <w:shd w:val="clear" w:color="auto" w:fill="auto"/>
            <w:vAlign w:val="center"/>
          </w:tcPr>
          <w:p w14:paraId="09DA084E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s a cartoon or meme to show one side of an issue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0C7D4D6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s a cartoon or meme to show another side of the issue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0E9985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the similarities in the visuals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12452E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key aspects of the issu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8CCAE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own point of view on the issue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9518E4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from online research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38CB619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draft such as spelling, sentence structure, word choice etc.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6D6C32C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AE5C4D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containing errors identified in the proofing process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BDCC1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utlines key information on each slid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B4A7F2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bullet point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3FD6A0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atches speech with current slide</w:t>
            </w:r>
          </w:p>
        </w:tc>
      </w:tr>
      <w:tr w:rsidR="00512ED4" w:rsidRPr="00512ED4" w14:paraId="49982B45" w14:textId="77777777" w:rsidTr="000E6E43">
        <w:trPr>
          <w:cantSplit/>
          <w:trHeight w:val="77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02CFDFA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1661" w:type="dxa"/>
            <w:shd w:val="clear" w:color="auto" w:fill="auto"/>
            <w:vAlign w:val="center"/>
          </w:tcPr>
          <w:p w14:paraId="79181817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s a cartoon or meme linked to an issue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2C61140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elects a cartoon or meme linked to an issue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34948B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similarities in the visuals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76C8C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key aspects of the issu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1024F2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tes own point of view on the issue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0A2FCC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Completes notes on each visual</w:t>
            </w:r>
          </w:p>
        </w:tc>
        <w:tc>
          <w:tcPr>
            <w:tcW w:w="1807" w:type="dxa"/>
            <w:vMerge w:val="restart"/>
            <w:shd w:val="clear" w:color="auto" w:fill="auto"/>
            <w:vAlign w:val="center"/>
          </w:tcPr>
          <w:p w14:paraId="77C8634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Writes the draft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D95F78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draft for feedback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D45FAB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512ED4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0B118C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idea per slid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51138C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full sentences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0BC0F0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clearly</w:t>
            </w:r>
          </w:p>
        </w:tc>
      </w:tr>
      <w:tr w:rsidR="00512ED4" w:rsidRPr="00512ED4" w14:paraId="51B43A32" w14:textId="77777777" w:rsidTr="000E6E43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DC0DFB7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1661" w:type="dxa"/>
            <w:shd w:val="clear" w:color="auto" w:fill="auto"/>
            <w:vAlign w:val="center"/>
          </w:tcPr>
          <w:p w14:paraId="1B53592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678F255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997AEED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B1EA8C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23D4BF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98C1C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7" w:type="dxa"/>
            <w:vMerge/>
            <w:shd w:val="clear" w:color="auto" w:fill="auto"/>
            <w:vAlign w:val="center"/>
          </w:tcPr>
          <w:p w14:paraId="634F218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1807" w:type="dxa"/>
            <w:shd w:val="clear" w:color="auto" w:fill="auto"/>
            <w:vAlign w:val="center"/>
          </w:tcPr>
          <w:p w14:paraId="6DC6D66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01CA98E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ubmitted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6A1689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936C8BE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5BFFF5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</w:tr>
      <w:tr w:rsidR="00512ED4" w:rsidRPr="00512ED4" w14:paraId="0AD4C51A" w14:textId="77777777" w:rsidTr="000E6E43">
        <w:trPr>
          <w:trHeight w:val="301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A297ED6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1661" w:type="dxa"/>
            <w:shd w:val="clear" w:color="auto" w:fill="auto"/>
            <w:vAlign w:val="center"/>
          </w:tcPr>
          <w:p w14:paraId="74F3961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isual 1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3FD18244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Visual 2</w:t>
            </w:r>
          </w:p>
        </w:tc>
        <w:tc>
          <w:tcPr>
            <w:tcW w:w="166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7F2E1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mpare and contrast</w:t>
            </w:r>
          </w:p>
        </w:tc>
        <w:tc>
          <w:tcPr>
            <w:tcW w:w="191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1700F8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Issue outline</w:t>
            </w:r>
          </w:p>
        </w:tc>
        <w:tc>
          <w:tcPr>
            <w:tcW w:w="1914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A8CE5D1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oint of view</w:t>
            </w:r>
          </w:p>
        </w:tc>
        <w:tc>
          <w:tcPr>
            <w:tcW w:w="1807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A592D7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2A32CE7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rafting and proofreading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7A2815C1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eedback</w:t>
            </w:r>
          </w:p>
        </w:tc>
        <w:tc>
          <w:tcPr>
            <w:tcW w:w="180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ED77B7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1559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BA90CF3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tructur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7F62BC7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Writing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09E3FFB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aking</w:t>
            </w:r>
          </w:p>
        </w:tc>
      </w:tr>
      <w:tr w:rsidR="00512ED4" w:rsidRPr="00512ED4" w14:paraId="07C416E0" w14:textId="77777777" w:rsidTr="000E6E43">
        <w:trPr>
          <w:trHeight w:val="37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F9A38D6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85" w:type="dxa"/>
            <w:gridSpan w:val="3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A831AAB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artoons/memes</w:t>
            </w:r>
          </w:p>
        </w:tc>
        <w:tc>
          <w:tcPr>
            <w:tcW w:w="3828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2A3036A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Issue</w:t>
            </w:r>
          </w:p>
        </w:tc>
        <w:tc>
          <w:tcPr>
            <w:tcW w:w="7229" w:type="dxa"/>
            <w:gridSpan w:val="4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12C6C590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4678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E95E6CC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PowerPoint presentation</w:t>
            </w:r>
          </w:p>
        </w:tc>
      </w:tr>
      <w:tr w:rsidR="00512ED4" w:rsidRPr="00512ED4" w14:paraId="646F882A" w14:textId="77777777" w:rsidTr="000E6E43">
        <w:trPr>
          <w:trHeight w:val="3447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8AE3F1C" w14:textId="77777777" w:rsidR="00512ED4" w:rsidRPr="00512ED4" w:rsidRDefault="00512ED4" w:rsidP="00512ED4">
            <w:pPr>
              <w:spacing w:after="120"/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</w:p>
        </w:tc>
        <w:tc>
          <w:tcPr>
            <w:tcW w:w="4985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1FB7BD56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lang w:eastAsia="en-AU"/>
              </w:rPr>
            </w:pPr>
          </w:p>
        </w:tc>
        <w:tc>
          <w:tcPr>
            <w:tcW w:w="3828" w:type="dxa"/>
            <w:gridSpan w:val="2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66E74D81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n my opinion…</w:t>
            </w:r>
          </w:p>
          <w:p w14:paraId="52952FB8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From my point of view, …</w:t>
            </w:r>
          </w:p>
          <w:p w14:paraId="4054883A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As I see it, …</w:t>
            </w:r>
          </w:p>
          <w:p w14:paraId="05FADF82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My own point of view is that…</w:t>
            </w:r>
          </w:p>
          <w:p w14:paraId="045D27D1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t’s my belief that…</w:t>
            </w:r>
          </w:p>
          <w:p w14:paraId="04CD2923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Personally, I believe…</w:t>
            </w:r>
          </w:p>
          <w:p w14:paraId="4DAFDDA2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To my mind…</w:t>
            </w:r>
          </w:p>
          <w:p w14:paraId="6ED67959" w14:textId="77777777" w:rsidR="00512ED4" w:rsidRPr="00512ED4" w:rsidRDefault="00512ED4" w:rsidP="00512ED4">
            <w:pPr>
              <w:spacing w:after="120" w:line="360" w:lineRule="auto"/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I have the impression that…</w:t>
            </w:r>
          </w:p>
        </w:tc>
        <w:tc>
          <w:tcPr>
            <w:tcW w:w="3614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34FA41F2" w14:textId="77777777" w:rsidR="00512ED4" w:rsidRPr="00512ED4" w:rsidRDefault="00512ED4" w:rsidP="00512ED4">
            <w:pPr>
              <w:spacing w:after="120"/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Brainstorming = writing down everything you can think of about a topic.</w:t>
            </w:r>
          </w:p>
        </w:tc>
        <w:tc>
          <w:tcPr>
            <w:tcW w:w="3615" w:type="dxa"/>
            <w:gridSpan w:val="2"/>
            <w:tcBorders>
              <w:right w:val="single" w:sz="24" w:space="0" w:color="auto"/>
            </w:tcBorders>
            <w:shd w:val="clear" w:color="auto" w:fill="auto"/>
          </w:tcPr>
          <w:p w14:paraId="7FC0A911" w14:textId="77777777" w:rsidR="00512ED4" w:rsidRPr="00512ED4" w:rsidRDefault="00512ED4" w:rsidP="00512ED4">
            <w:pPr>
              <w:spacing w:after="120"/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Plan = organising your ideas so you know what to include in each section.</w:t>
            </w:r>
          </w:p>
        </w:tc>
        <w:tc>
          <w:tcPr>
            <w:tcW w:w="4678" w:type="dxa"/>
            <w:gridSpan w:val="3"/>
            <w:tcBorders>
              <w:left w:val="single" w:sz="24" w:space="0" w:color="auto"/>
            </w:tcBorders>
            <w:shd w:val="clear" w:color="auto" w:fill="auto"/>
          </w:tcPr>
          <w:p w14:paraId="1D22EE4F" w14:textId="77777777" w:rsidR="00512ED4" w:rsidRPr="00512ED4" w:rsidRDefault="00512ED4" w:rsidP="00512ED4">
            <w:pPr>
              <w:spacing w:after="120"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b/>
                <w:lang w:eastAsia="en-AU"/>
              </w:rPr>
              <w:t>What does a bullet point do?</w:t>
            </w:r>
          </w:p>
          <w:p w14:paraId="601D0D5C" w14:textId="77777777" w:rsidR="00512ED4" w:rsidRPr="00512ED4" w:rsidRDefault="00512ED4" w:rsidP="00512ED4">
            <w:pPr>
              <w:numPr>
                <w:ilvl w:val="0"/>
                <w:numId w:val="8"/>
              </w:numPr>
              <w:spacing w:after="120"/>
              <w:contextualSpacing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sz w:val="20"/>
                <w:szCs w:val="20"/>
                <w:lang w:eastAsia="en-AU"/>
              </w:rPr>
              <w:t>Should</w:t>
            </w:r>
            <w:r w:rsidRPr="00512ED4"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  <w:t xml:space="preserve"> </w:t>
            </w: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grab or hook the reader and keep their attention</w:t>
            </w:r>
          </w:p>
          <w:p w14:paraId="55967942" w14:textId="77777777" w:rsidR="00512ED4" w:rsidRPr="00512ED4" w:rsidRDefault="00512ED4" w:rsidP="00512ED4">
            <w:pPr>
              <w:numPr>
                <w:ilvl w:val="0"/>
                <w:numId w:val="8"/>
              </w:numPr>
              <w:spacing w:after="120"/>
              <w:contextualSpacing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Summarises the key ideas for a slide</w:t>
            </w:r>
          </w:p>
          <w:p w14:paraId="08B6B5F7" w14:textId="77777777" w:rsidR="00512ED4" w:rsidRPr="00512ED4" w:rsidRDefault="00512ED4" w:rsidP="00512ED4">
            <w:pPr>
              <w:numPr>
                <w:ilvl w:val="0"/>
                <w:numId w:val="8"/>
              </w:numPr>
              <w:spacing w:after="120"/>
              <w:contextualSpacing/>
              <w:rPr>
                <w:rFonts w:ascii="Arial Narrow" w:eastAsia="Times New Roman" w:hAnsi="Arial Narrow" w:cs="Times New Roman"/>
                <w:b/>
                <w:lang w:eastAsia="en-AU"/>
              </w:rPr>
            </w:pPr>
            <w:r w:rsidRPr="00512ED4">
              <w:rPr>
                <w:rFonts w:ascii="Arial Narrow" w:eastAsia="Times New Roman" w:hAnsi="Arial Narrow" w:cs="Times New Roman"/>
                <w:noProof/>
                <w:sz w:val="20"/>
                <w:szCs w:val="20"/>
                <w:lang w:eastAsia="en-AU"/>
              </w:rPr>
              <w:t>Acts like a headline</w:t>
            </w:r>
          </w:p>
        </w:tc>
      </w:tr>
    </w:tbl>
    <w:p w14:paraId="74B12180" w14:textId="1653355A" w:rsidR="002647BB" w:rsidRPr="003A00B4" w:rsidRDefault="002647BB" w:rsidP="001F4E14">
      <w:pPr>
        <w:rPr>
          <w:rFonts w:ascii="Arial" w:hAnsi="Arial" w:cs="Arial"/>
          <w:noProof/>
          <w:sz w:val="18"/>
          <w:szCs w:val="18"/>
        </w:rPr>
      </w:pPr>
      <w:bookmarkStart w:id="0" w:name="TemplateOverview"/>
      <w:bookmarkEnd w:id="0"/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7583C55F" w:rsidR="00A922F4" w:rsidRPr="00D86DE4" w:rsidRDefault="000E6E43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12ED4">
          <w:rPr>
            <w:color w:val="999999" w:themeColor="accent2"/>
          </w:rPr>
          <w:t>Unit 2, Outcomes 1 and 2 – Australia Cartoon/Meme PowerPoin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E2542"/>
    <w:multiLevelType w:val="hybridMultilevel"/>
    <w:tmpl w:val="548E2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305A3"/>
    <w:multiLevelType w:val="hybridMultilevel"/>
    <w:tmpl w:val="F9189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7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288910">
    <w:abstractNumId w:val="6"/>
  </w:num>
  <w:num w:numId="2" w16cid:durableId="1785805830">
    <w:abstractNumId w:val="4"/>
  </w:num>
  <w:num w:numId="3" w16cid:durableId="1596477317">
    <w:abstractNumId w:val="3"/>
  </w:num>
  <w:num w:numId="4" w16cid:durableId="752161429">
    <w:abstractNumId w:val="1"/>
  </w:num>
  <w:num w:numId="5" w16cid:durableId="1659112541">
    <w:abstractNumId w:val="5"/>
  </w:num>
  <w:num w:numId="6" w16cid:durableId="1400248676">
    <w:abstractNumId w:val="0"/>
  </w:num>
  <w:num w:numId="7" w16cid:durableId="1036007074">
    <w:abstractNumId w:val="7"/>
  </w:num>
  <w:num w:numId="8" w16cid:durableId="95685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zQzMTG1NLcwMjdR0lEKTi0uzszPAykwrAUAH5tMzywAAAA="/>
  </w:docVars>
  <w:rsids>
    <w:rsidRoot w:val="00EC4FF7"/>
    <w:rsid w:val="00003885"/>
    <w:rsid w:val="0003270F"/>
    <w:rsid w:val="0005780E"/>
    <w:rsid w:val="00065CC6"/>
    <w:rsid w:val="00084B16"/>
    <w:rsid w:val="000A71F7"/>
    <w:rsid w:val="000E6E43"/>
    <w:rsid w:val="000F09E4"/>
    <w:rsid w:val="000F16FD"/>
    <w:rsid w:val="0015274C"/>
    <w:rsid w:val="001E7DDE"/>
    <w:rsid w:val="001F4E14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2ED4"/>
    <w:rsid w:val="0051631E"/>
    <w:rsid w:val="00537A1F"/>
    <w:rsid w:val="00566029"/>
    <w:rsid w:val="005923CB"/>
    <w:rsid w:val="00596B77"/>
    <w:rsid w:val="005B391B"/>
    <w:rsid w:val="005D3D78"/>
    <w:rsid w:val="005E2EF0"/>
    <w:rsid w:val="0068471E"/>
    <w:rsid w:val="00684F98"/>
    <w:rsid w:val="00693FFD"/>
    <w:rsid w:val="006D2159"/>
    <w:rsid w:val="006F787C"/>
    <w:rsid w:val="00702636"/>
    <w:rsid w:val="00724507"/>
    <w:rsid w:val="00773E6C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70580"/>
    <w:rsid w:val="00983362"/>
    <w:rsid w:val="0098739B"/>
    <w:rsid w:val="009B61E5"/>
    <w:rsid w:val="009D1E89"/>
    <w:rsid w:val="00A17661"/>
    <w:rsid w:val="00A24B2D"/>
    <w:rsid w:val="00A40966"/>
    <w:rsid w:val="00A921E0"/>
    <w:rsid w:val="00A922F4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B0C84"/>
    <w:rsid w:val="00EC4FF7"/>
    <w:rsid w:val="00F40D53"/>
    <w:rsid w:val="00F4525C"/>
    <w:rsid w:val="00F50D86"/>
    <w:rsid w:val="00F56B39"/>
    <w:rsid w:val="00F652A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0BC"/>
  </w:style>
  <w:style w:type="paragraph" w:styleId="Footer">
    <w:name w:val="footer"/>
    <w:basedOn w:val="Normal"/>
    <w:link w:val="FooterChar"/>
    <w:uiPriority w:val="99"/>
    <w:semiHidden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1F4E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84B1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12ED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Props1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5821B2-123D-4B09-8DE6-34B4E2943611}"/>
</file>

<file path=customXml/itemProps3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s 1 and 2 – Australia Cartoon/Meme PowerPoint</dc:title>
  <dc:creator>Derek Tolan</dc:creator>
  <cp:lastModifiedBy>Thomas Heeren</cp:lastModifiedBy>
  <cp:revision>3</cp:revision>
  <cp:lastPrinted>2015-05-15T02:36:00Z</cp:lastPrinted>
  <dcterms:created xsi:type="dcterms:W3CDTF">2022-04-19T22:33:00Z</dcterms:created>
  <dcterms:modified xsi:type="dcterms:W3CDTF">2022-04-19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